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28CDEDDE" w:rsidR="00FA1612" w:rsidRPr="00A1114D" w:rsidRDefault="009F0A28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Engineering Project Management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OTM</w:t>
      </w:r>
      <w:r w:rsidR="00327746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-</w:t>
      </w: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455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6708B23E" w:rsidR="00D20A39" w:rsidRPr="00475AE6" w:rsidRDefault="00105576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>
        <w:rPr>
          <w:rFonts w:eastAsia="Bahnschrift" w:cs="Times New Roman"/>
          <w:bCs/>
          <w:sz w:val="36"/>
          <w:szCs w:val="36"/>
        </w:rPr>
        <w:t xml:space="preserve">Assignment </w:t>
      </w:r>
      <w:r w:rsidR="00932BC3">
        <w:rPr>
          <w:rFonts w:eastAsia="Bahnschrift" w:cs="Times New Roman"/>
          <w:bCs/>
          <w:sz w:val="36"/>
          <w:szCs w:val="36"/>
        </w:rPr>
        <w:t>2</w:t>
      </w:r>
    </w:p>
    <w:p w14:paraId="65653CE9" w14:textId="213F7B7E" w:rsidR="00E46BED" w:rsidRPr="000D6F5C" w:rsidRDefault="00932BC3" w:rsidP="00C928F4">
      <w:pPr>
        <w:spacing w:line="259" w:lineRule="auto"/>
        <w:jc w:val="center"/>
        <w:rPr>
          <w:rFonts w:eastAsia="Bahnschrift SemiBold" w:cs="Times New Roman"/>
          <w:i/>
          <w:iCs/>
          <w:sz w:val="36"/>
          <w:szCs w:val="36"/>
        </w:rPr>
      </w:pPr>
      <w:r w:rsidRPr="00932BC3">
        <w:rPr>
          <w:rFonts w:eastAsia="Bahnschrift SemiBold" w:cs="Times New Roman"/>
          <w:i/>
          <w:iCs/>
          <w:sz w:val="36"/>
          <w:szCs w:val="36"/>
        </w:rPr>
        <w:t>Public Procurement Regulatory Authority</w:t>
      </w:r>
      <w:r>
        <w:rPr>
          <w:rFonts w:eastAsia="Bahnschrift SemiBold" w:cs="Times New Roman"/>
          <w:i/>
          <w:iCs/>
          <w:sz w:val="36"/>
          <w:szCs w:val="36"/>
        </w:rPr>
        <w:t xml:space="preserve"> (PPRA)</w:t>
      </w:r>
    </w:p>
    <w:p w14:paraId="4A623082" w14:textId="730B3B1E" w:rsidR="00F376EE" w:rsidRDefault="00F376EE" w:rsidP="00F376EE"/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D857C2" w:rsidRPr="0080556F" w14:paraId="089780FE" w14:textId="77777777" w:rsidTr="000C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46F655E7" w14:textId="05AED6A1" w:rsidR="00D857C2" w:rsidRPr="009D6311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Name</w:t>
            </w:r>
          </w:p>
        </w:tc>
        <w:tc>
          <w:tcPr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34A687D" w14:textId="2114BA54" w:rsidR="00D857C2" w:rsidRPr="009D6311" w:rsidRDefault="00D857C2" w:rsidP="00D857C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CMS ID</w:t>
            </w:r>
          </w:p>
        </w:tc>
      </w:tr>
      <w:tr w:rsidR="00D857C2" w:rsidRPr="0080556F" w14:paraId="46492D2C" w14:textId="77777777" w:rsidTr="000C08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1D7AF6" w14:textId="5DF80CD1" w:rsidR="00D857C2" w:rsidRPr="009D6311" w:rsidRDefault="00920808" w:rsidP="00D857C2">
            <w:pPr>
              <w:jc w:val="center"/>
              <w:rPr>
                <w:rFonts w:cs="Times New Roman"/>
                <w:b w:val="0"/>
                <w:bCs w:val="0"/>
                <w:sz w:val="28"/>
                <w:szCs w:val="28"/>
              </w:rPr>
            </w:pPr>
            <w:r>
              <w:rPr>
                <w:rFonts w:cs="Times New Roman"/>
                <w:b w:val="0"/>
                <w:bCs w:val="0"/>
                <w:sz w:val="28"/>
                <w:szCs w:val="28"/>
              </w:rPr>
              <w:t>Muhammad Umer</w:t>
            </w:r>
          </w:p>
        </w:tc>
        <w:tc>
          <w:tcPr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02F3A2" w14:textId="7BEC9A45" w:rsidR="00D857C2" w:rsidRPr="009D6311" w:rsidRDefault="00920808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sz w:val="28"/>
                <w:szCs w:val="28"/>
              </w:rPr>
              <w:t>345834</w:t>
            </w:r>
          </w:p>
        </w:tc>
      </w:tr>
      <w:tr w:rsidR="00D857C2" w:rsidRPr="0080556F" w14:paraId="452353FF" w14:textId="77777777" w:rsidTr="000C08A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56C7FC" w14:textId="733E2A1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42AE3E" w14:textId="50B782C3" w:rsidR="00D857C2" w:rsidRPr="0080556F" w:rsidRDefault="00920808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20808">
              <w:rPr>
                <w:rFonts w:cs="Times New Roman"/>
                <w:sz w:val="28"/>
                <w:szCs w:val="28"/>
              </w:rPr>
              <w:t>Waseem Ahmed</w:t>
            </w:r>
          </w:p>
        </w:tc>
      </w:tr>
      <w:tr w:rsidR="00D857C2" w:rsidRPr="0080556F" w14:paraId="41967130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775A2CD5" w14:textId="050349F1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976E75B" w14:textId="6657D361" w:rsidR="00D857C2" w:rsidRPr="0080556F" w:rsidRDefault="00920808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BEE – 12C</w:t>
            </w:r>
          </w:p>
        </w:tc>
      </w:tr>
      <w:tr w:rsidR="00D857C2" w:rsidRPr="0080556F" w14:paraId="02432490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28AD9F5" w14:textId="6A8D7D87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63D87666" w14:textId="445FEEBE" w:rsidR="00D857C2" w:rsidRDefault="00920808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7</w:t>
            </w:r>
            <w:r w:rsidRPr="00920808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857C2" w:rsidRPr="0080556F" w14:paraId="1DF15CFB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B8BA344" w14:textId="43DB129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Dated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703200E" w14:textId="509CF444" w:rsidR="00D857C2" w:rsidRDefault="00DD4193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6</w:t>
            </w:r>
            <w:r w:rsidR="00920808">
              <w:rPr>
                <w:rFonts w:cs="Times New Roman"/>
                <w:sz w:val="28"/>
                <w:szCs w:val="28"/>
              </w:rPr>
              <w:t>/1</w:t>
            </w:r>
            <w:r w:rsidR="0035502E">
              <w:rPr>
                <w:rFonts w:cs="Times New Roman"/>
                <w:sz w:val="28"/>
                <w:szCs w:val="28"/>
              </w:rPr>
              <w:t>2</w:t>
            </w:r>
            <w:r w:rsidR="00920808">
              <w:rPr>
                <w:rFonts w:cs="Times New Roman"/>
                <w:sz w:val="28"/>
                <w:szCs w:val="28"/>
              </w:rPr>
              <w:t>/2023</w:t>
            </w:r>
          </w:p>
        </w:tc>
      </w:tr>
      <w:bookmarkEnd w:id="0"/>
    </w:tbl>
    <w:p w14:paraId="76CB440A" w14:textId="0C6C7183" w:rsidR="00624F80" w:rsidRPr="00624F80" w:rsidRDefault="00624F80" w:rsidP="007F0DAE">
      <w:pPr>
        <w:pStyle w:val="Heading1"/>
        <w:numPr>
          <w:ilvl w:val="0"/>
          <w:numId w:val="0"/>
        </w:numPr>
      </w:pPr>
    </w:p>
    <w:sectPr w:rsidR="00624F80" w:rsidRPr="00624F80" w:rsidSect="00B85B8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8B1F5" w14:textId="77777777" w:rsidR="001C6EBC" w:rsidRDefault="001C6EBC">
      <w:pPr>
        <w:spacing w:after="0" w:line="240" w:lineRule="auto"/>
      </w:pPr>
      <w:r>
        <w:separator/>
      </w:r>
    </w:p>
  </w:endnote>
  <w:endnote w:type="continuationSeparator" w:id="0">
    <w:p w14:paraId="2E3986A6" w14:textId="77777777" w:rsidR="001C6EBC" w:rsidRDefault="001C6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3D3E6" w14:textId="77777777" w:rsidR="003B201F" w:rsidRDefault="003B20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75C7FCB3" w:rsidR="00E46BED" w:rsidRPr="00CD20BE" w:rsidRDefault="003B201F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>
      <w:rPr>
        <w:rFonts w:ascii="Bahnschrift" w:eastAsia="Times New Roman" w:hAnsi="Bahnschrift" w:cs="Times New Roman"/>
        <w:b/>
        <w:color w:val="4F81BD"/>
        <w:szCs w:val="24"/>
      </w:rPr>
      <w:t>AB</w:t>
    </w:r>
    <w:r w:rsidR="00CB7433">
      <w:rPr>
        <w:rFonts w:ascii="Bahnschrift" w:eastAsia="Times New Roman" w:hAnsi="Bahnschrift" w:cs="Times New Roman"/>
        <w:b/>
        <w:color w:val="4F81BD"/>
        <w:szCs w:val="24"/>
      </w:rPr>
      <w:t>-</w:t>
    </w:r>
    <w:r>
      <w:rPr>
        <w:rFonts w:ascii="Bahnschrift" w:eastAsia="Times New Roman" w:hAnsi="Bahnschrift" w:cs="Times New Roman"/>
        <w:b/>
        <w:color w:val="4F81BD"/>
        <w:szCs w:val="24"/>
      </w:rPr>
      <w:t>XXX</w:t>
    </w:r>
    <w:r w:rsidR="00B3193D" w:rsidRPr="00CD20BE">
      <w:rPr>
        <w:rFonts w:ascii="Bahnschrift" w:eastAsia="Times New Roman" w:hAnsi="Bahnschrift" w:cs="Times New Roman"/>
        <w:b/>
        <w:color w:val="4F81BD"/>
        <w:szCs w:val="24"/>
      </w:rPr>
      <w:t>:</w:t>
    </w:r>
    <w:r>
      <w:rPr>
        <w:rFonts w:ascii="Bahnschrift" w:eastAsia="Times New Roman" w:hAnsi="Bahnschrift" w:cs="Times New Roman"/>
        <w:b/>
        <w:color w:val="4F81BD"/>
        <w:szCs w:val="24"/>
      </w:rPr>
      <w:t xml:space="preserve"> Course Title</w:t>
    </w:r>
    <w:r w:rsidR="00FE1C18">
      <w:rPr>
        <w:rFonts w:ascii="Bahnschrift" w:eastAsia="Times New Roman" w:hAnsi="Bahnschrift" w:cs="Times New Roman"/>
        <w:b/>
        <w:color w:val="4F81BD"/>
        <w:szCs w:val="24"/>
      </w:rPr>
      <w:t xml:space="preserve"> </w:t>
    </w:r>
    <w:r w:rsidR="00B3193D"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="00B3193D" w:rsidRPr="00CD20BE">
      <w:rPr>
        <w:rFonts w:ascii="Bahnschrift" w:hAnsi="Bahnschrift"/>
        <w:color w:val="4F81BD"/>
        <w:szCs w:val="24"/>
      </w:rPr>
      <w:fldChar w:fldCharType="begin"/>
    </w:r>
    <w:r w:rsidR="00B3193D" w:rsidRPr="00CD20BE">
      <w:rPr>
        <w:rFonts w:ascii="Bahnschrift" w:hAnsi="Bahnschrift"/>
        <w:color w:val="4F81BD"/>
        <w:szCs w:val="24"/>
      </w:rPr>
      <w:instrText>PAGE</w:instrText>
    </w:r>
    <w:r w:rsidR="00B3193D"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="00B3193D"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C1F87" w14:textId="77777777" w:rsidR="003B201F" w:rsidRDefault="003B2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110B5" w14:textId="77777777" w:rsidR="001C6EBC" w:rsidRDefault="001C6EBC">
      <w:pPr>
        <w:spacing w:after="0" w:line="240" w:lineRule="auto"/>
      </w:pPr>
      <w:r>
        <w:separator/>
      </w:r>
    </w:p>
  </w:footnote>
  <w:footnote w:type="continuationSeparator" w:id="0">
    <w:p w14:paraId="3F698E8F" w14:textId="77777777" w:rsidR="001C6EBC" w:rsidRDefault="001C6E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21BA3" w14:textId="77777777" w:rsidR="003B201F" w:rsidRDefault="003B20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73F1" w14:textId="77777777" w:rsidR="003B201F" w:rsidRDefault="003B20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78634D4"/>
    <w:multiLevelType w:val="hybridMultilevel"/>
    <w:tmpl w:val="BCE404E0"/>
    <w:lvl w:ilvl="0" w:tplc="0C00000F">
      <w:start w:val="1"/>
      <w:numFmt w:val="decimal"/>
      <w:lvlText w:val="%1."/>
      <w:lvlJc w:val="left"/>
      <w:pPr>
        <w:ind w:left="360" w:hanging="360"/>
      </w:p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1"/>
  </w:num>
  <w:num w:numId="2" w16cid:durableId="530530230">
    <w:abstractNumId w:val="0"/>
  </w:num>
  <w:num w:numId="3" w16cid:durableId="188848767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9ED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08A3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6F5C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6B3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576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1D95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4CCA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457A"/>
    <w:rsid w:val="001A62A0"/>
    <w:rsid w:val="001A64D2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16F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6EBC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5620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11E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03C"/>
    <w:rsid w:val="002C4571"/>
    <w:rsid w:val="002C4D9D"/>
    <w:rsid w:val="002C5553"/>
    <w:rsid w:val="002C6330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A99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2F7C9D"/>
    <w:rsid w:val="0030324B"/>
    <w:rsid w:val="00303B6C"/>
    <w:rsid w:val="00303BAA"/>
    <w:rsid w:val="00303DD4"/>
    <w:rsid w:val="003049D9"/>
    <w:rsid w:val="00304E3E"/>
    <w:rsid w:val="0030526D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746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1B91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47A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02E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01F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2EA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15D0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040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243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720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157E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3EC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6E40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0EE8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478"/>
    <w:rsid w:val="005427A1"/>
    <w:rsid w:val="00542C35"/>
    <w:rsid w:val="00542FB7"/>
    <w:rsid w:val="005440BD"/>
    <w:rsid w:val="00544281"/>
    <w:rsid w:val="0054482E"/>
    <w:rsid w:val="00544976"/>
    <w:rsid w:val="00546FCE"/>
    <w:rsid w:val="00550672"/>
    <w:rsid w:val="00551207"/>
    <w:rsid w:val="00552FDE"/>
    <w:rsid w:val="005531FF"/>
    <w:rsid w:val="0055320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208C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08E7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4AA"/>
    <w:rsid w:val="00586F7D"/>
    <w:rsid w:val="00587B37"/>
    <w:rsid w:val="00587C74"/>
    <w:rsid w:val="00590067"/>
    <w:rsid w:val="005902D9"/>
    <w:rsid w:val="00590AEB"/>
    <w:rsid w:val="00590C06"/>
    <w:rsid w:val="00591A1E"/>
    <w:rsid w:val="00591B1F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6EF9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2CD"/>
    <w:rsid w:val="0061376F"/>
    <w:rsid w:val="00613B27"/>
    <w:rsid w:val="0061400F"/>
    <w:rsid w:val="0061412B"/>
    <w:rsid w:val="006141F7"/>
    <w:rsid w:val="00615577"/>
    <w:rsid w:val="00615CD1"/>
    <w:rsid w:val="006179CC"/>
    <w:rsid w:val="006204E6"/>
    <w:rsid w:val="00620B41"/>
    <w:rsid w:val="00622122"/>
    <w:rsid w:val="00622CF1"/>
    <w:rsid w:val="006234B9"/>
    <w:rsid w:val="00623922"/>
    <w:rsid w:val="00624317"/>
    <w:rsid w:val="00624F80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33CF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4F47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5EE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2C07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3C88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07A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0DAE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2EA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0D40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3AD"/>
    <w:rsid w:val="008E7CFF"/>
    <w:rsid w:val="008F0921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808"/>
    <w:rsid w:val="00920A21"/>
    <w:rsid w:val="009213D4"/>
    <w:rsid w:val="00921C2F"/>
    <w:rsid w:val="00922E3E"/>
    <w:rsid w:val="009242BC"/>
    <w:rsid w:val="00924C17"/>
    <w:rsid w:val="00924E04"/>
    <w:rsid w:val="00924E15"/>
    <w:rsid w:val="009250F7"/>
    <w:rsid w:val="009252DE"/>
    <w:rsid w:val="0092540A"/>
    <w:rsid w:val="009254BF"/>
    <w:rsid w:val="009256B2"/>
    <w:rsid w:val="009257F2"/>
    <w:rsid w:val="00925E7E"/>
    <w:rsid w:val="009264A1"/>
    <w:rsid w:val="0093060C"/>
    <w:rsid w:val="00931380"/>
    <w:rsid w:val="0093271C"/>
    <w:rsid w:val="0093277A"/>
    <w:rsid w:val="00932B2C"/>
    <w:rsid w:val="00932BC3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313D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311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A28"/>
    <w:rsid w:val="009F0D83"/>
    <w:rsid w:val="009F11A5"/>
    <w:rsid w:val="009F258B"/>
    <w:rsid w:val="009F6338"/>
    <w:rsid w:val="009F6684"/>
    <w:rsid w:val="009F66F3"/>
    <w:rsid w:val="009F6CF4"/>
    <w:rsid w:val="009F7FC6"/>
    <w:rsid w:val="00A00DE4"/>
    <w:rsid w:val="00A00F19"/>
    <w:rsid w:val="00A01222"/>
    <w:rsid w:val="00A013DC"/>
    <w:rsid w:val="00A0256F"/>
    <w:rsid w:val="00A0397B"/>
    <w:rsid w:val="00A03A7E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5244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3E1E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04AE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6F7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7CA"/>
    <w:rsid w:val="00B67D1B"/>
    <w:rsid w:val="00B70139"/>
    <w:rsid w:val="00B70C70"/>
    <w:rsid w:val="00B71516"/>
    <w:rsid w:val="00B71F0F"/>
    <w:rsid w:val="00B72136"/>
    <w:rsid w:val="00B72879"/>
    <w:rsid w:val="00B72E9A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0B0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53E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17811"/>
    <w:rsid w:val="00C20D3E"/>
    <w:rsid w:val="00C22646"/>
    <w:rsid w:val="00C22BD3"/>
    <w:rsid w:val="00C2500D"/>
    <w:rsid w:val="00C2549E"/>
    <w:rsid w:val="00C26C77"/>
    <w:rsid w:val="00C302E8"/>
    <w:rsid w:val="00C30317"/>
    <w:rsid w:val="00C30419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1DF2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3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45F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1D6E"/>
    <w:rsid w:val="00D829E9"/>
    <w:rsid w:val="00D8305C"/>
    <w:rsid w:val="00D834BC"/>
    <w:rsid w:val="00D83DB8"/>
    <w:rsid w:val="00D84339"/>
    <w:rsid w:val="00D8528B"/>
    <w:rsid w:val="00D857C2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1EA7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193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7B9"/>
    <w:rsid w:val="00DF0DE6"/>
    <w:rsid w:val="00DF11CA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5B85"/>
    <w:rsid w:val="00E2642D"/>
    <w:rsid w:val="00E26825"/>
    <w:rsid w:val="00E269A1"/>
    <w:rsid w:val="00E26B23"/>
    <w:rsid w:val="00E26B42"/>
    <w:rsid w:val="00E27CAB"/>
    <w:rsid w:val="00E32EB4"/>
    <w:rsid w:val="00E3319C"/>
    <w:rsid w:val="00E34087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2C11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57820"/>
    <w:rsid w:val="00E600FF"/>
    <w:rsid w:val="00E606FC"/>
    <w:rsid w:val="00E60EBD"/>
    <w:rsid w:val="00E619D3"/>
    <w:rsid w:val="00E61B0C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77EF7"/>
    <w:rsid w:val="00E80AF2"/>
    <w:rsid w:val="00E815EF"/>
    <w:rsid w:val="00E82318"/>
    <w:rsid w:val="00E82644"/>
    <w:rsid w:val="00E828F9"/>
    <w:rsid w:val="00E82988"/>
    <w:rsid w:val="00E831D2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4C5"/>
    <w:rsid w:val="00EE59E8"/>
    <w:rsid w:val="00EE5D46"/>
    <w:rsid w:val="00EE5DEA"/>
    <w:rsid w:val="00EE7193"/>
    <w:rsid w:val="00EF0B3F"/>
    <w:rsid w:val="00EF16DE"/>
    <w:rsid w:val="00EF215C"/>
    <w:rsid w:val="00EF3EFF"/>
    <w:rsid w:val="00EF41E1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37B47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4FE7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3DBC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9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4</TotalTime>
  <Pages>1</Pages>
  <Words>42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953</cp:revision>
  <cp:lastPrinted>2023-09-28T19:18:00Z</cp:lastPrinted>
  <dcterms:created xsi:type="dcterms:W3CDTF">2021-09-16T23:49:00Z</dcterms:created>
  <dcterms:modified xsi:type="dcterms:W3CDTF">2023-12-01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